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57D15" w14:textId="77777777" w:rsidR="00536020" w:rsidRDefault="00536020" w:rsidP="00536020">
      <w:pPr>
        <w:spacing w:after="0" w:line="360" w:lineRule="auto"/>
        <w:jc w:val="center"/>
        <w:rPr>
          <w:b/>
        </w:rPr>
      </w:pPr>
      <w:r>
        <w:rPr>
          <w:b/>
        </w:rPr>
        <w:t>Marketing 470 Strategic Internet Marketing</w:t>
      </w:r>
    </w:p>
    <w:p w14:paraId="3BFC8158" w14:textId="77777777" w:rsidR="00536020" w:rsidRDefault="00536020" w:rsidP="00536020">
      <w:pPr>
        <w:spacing w:after="0" w:line="360" w:lineRule="auto"/>
        <w:jc w:val="center"/>
        <w:rPr>
          <w:b/>
        </w:rPr>
      </w:pPr>
      <w:r>
        <w:rPr>
          <w:b/>
        </w:rPr>
        <w:t>Tentative Course Outline and Schedule</w:t>
      </w:r>
    </w:p>
    <w:p w14:paraId="60FAEA54" w14:textId="6514DCCF" w:rsidR="00536020" w:rsidRDefault="002703FB" w:rsidP="00536020">
      <w:pPr>
        <w:spacing w:after="0" w:line="360" w:lineRule="auto"/>
        <w:jc w:val="center"/>
        <w:rPr>
          <w:b/>
        </w:rPr>
      </w:pPr>
      <w:r>
        <w:rPr>
          <w:b/>
        </w:rPr>
        <w:t>Spring 202</w:t>
      </w:r>
      <w:r w:rsidR="00657917">
        <w:rPr>
          <w:b/>
        </w:rPr>
        <w:t>2</w:t>
      </w:r>
    </w:p>
    <w:p w14:paraId="14FC7ECC" w14:textId="18ABE80B" w:rsidR="00536020" w:rsidRDefault="00536020" w:rsidP="00536020">
      <w:pPr>
        <w:spacing w:after="0" w:line="360" w:lineRule="auto"/>
        <w:jc w:val="center"/>
        <w:rPr>
          <w:b/>
          <w:i/>
          <w:u w:val="single"/>
        </w:rPr>
      </w:pPr>
      <w:r>
        <w:rPr>
          <w:b/>
          <w:i/>
          <w:u w:val="single"/>
        </w:rPr>
        <w:t>May change based on time constraints or at the discretion of the instructor</w:t>
      </w:r>
      <w:r w:rsidR="00152E0D">
        <w:rPr>
          <w:b/>
          <w:i/>
          <w:u w:val="single"/>
        </w:rPr>
        <w:t>. Exams will not change.</w:t>
      </w:r>
    </w:p>
    <w:p w14:paraId="35990943" w14:textId="18CCBF2F" w:rsidR="00536020" w:rsidRDefault="00536020" w:rsidP="00536020">
      <w:pPr>
        <w:spacing w:after="0" w:line="360" w:lineRule="auto"/>
        <w:rPr>
          <w:b/>
        </w:rPr>
      </w:pPr>
      <w:r>
        <w:rPr>
          <w:b/>
        </w:rPr>
        <w:t>Week 1</w:t>
      </w:r>
      <w:r w:rsidR="00FB751C">
        <w:rPr>
          <w:b/>
        </w:rPr>
        <w:t xml:space="preserve">  </w:t>
      </w:r>
    </w:p>
    <w:p w14:paraId="6B44B102" w14:textId="2B6DF6C7" w:rsidR="002478FD" w:rsidRDefault="0037411D" w:rsidP="00536020">
      <w:pPr>
        <w:spacing w:after="0" w:line="360" w:lineRule="auto"/>
      </w:pPr>
      <w:r>
        <w:tab/>
      </w:r>
      <w:r w:rsidR="003F3264">
        <w:t xml:space="preserve">Jan. </w:t>
      </w:r>
      <w:r w:rsidR="00A80B9B">
        <w:t>19</w:t>
      </w:r>
      <w:r w:rsidR="002478FD">
        <w:t xml:space="preserve"> Course Introduction/Syllabus review</w:t>
      </w:r>
    </w:p>
    <w:p w14:paraId="4B052F2C" w14:textId="738BD555" w:rsidR="00536020" w:rsidRDefault="003F3264" w:rsidP="00441B22">
      <w:pPr>
        <w:spacing w:after="0" w:line="360" w:lineRule="auto"/>
        <w:ind w:left="720"/>
      </w:pPr>
      <w:r>
        <w:t xml:space="preserve">Jan. </w:t>
      </w:r>
      <w:r w:rsidR="00FB751C">
        <w:t>2</w:t>
      </w:r>
      <w:r w:rsidR="00A80B9B">
        <w:t>1</w:t>
      </w:r>
      <w:r w:rsidR="00FB751C">
        <w:t xml:space="preserve"> Quick overview of </w:t>
      </w:r>
      <w:r w:rsidR="00B93765">
        <w:t>W</w:t>
      </w:r>
      <w:r w:rsidR="00FB751C">
        <w:t>eebly</w:t>
      </w:r>
      <w:r w:rsidR="00441B22">
        <w:t xml:space="preserve"> /</w:t>
      </w:r>
      <w:r w:rsidR="00441B22">
        <w:t>Give HubSpot overview/Professor will add students after the drop date</w:t>
      </w:r>
    </w:p>
    <w:p w14:paraId="150C26F5" w14:textId="28A76889" w:rsidR="00B61A78" w:rsidRPr="00441B22" w:rsidRDefault="00B61A78" w:rsidP="00441B22">
      <w:pPr>
        <w:ind w:left="720"/>
        <w:rPr>
          <w:i/>
          <w:iCs/>
        </w:rPr>
      </w:pPr>
      <w:r>
        <w:rPr>
          <w:i/>
          <w:iCs/>
        </w:rPr>
        <w:t>Weebly tutorial videos are available. You should watch these to get started on your website.</w:t>
      </w:r>
    </w:p>
    <w:p w14:paraId="763609B8" w14:textId="5686EEAE" w:rsidR="00536020" w:rsidRPr="00E727DA" w:rsidRDefault="00536020" w:rsidP="00536020">
      <w:pPr>
        <w:spacing w:after="0" w:line="360" w:lineRule="auto"/>
        <w:rPr>
          <w:b/>
        </w:rPr>
      </w:pPr>
      <w:r>
        <w:rPr>
          <w:b/>
        </w:rPr>
        <w:t xml:space="preserve">Week </w:t>
      </w:r>
      <w:proofErr w:type="gramStart"/>
      <w:r>
        <w:rPr>
          <w:b/>
        </w:rPr>
        <w:t>2</w:t>
      </w:r>
      <w:r w:rsidR="00FB751C">
        <w:rPr>
          <w:b/>
        </w:rPr>
        <w:t xml:space="preserve">  What</w:t>
      </w:r>
      <w:proofErr w:type="gramEnd"/>
      <w:r w:rsidR="00FB751C">
        <w:rPr>
          <w:b/>
        </w:rPr>
        <w:t xml:space="preserve"> is Internet Marketing/</w:t>
      </w:r>
      <w:r w:rsidR="00A80B9B" w:rsidRPr="00A80B9B">
        <w:rPr>
          <w:b/>
        </w:rPr>
        <w:t xml:space="preserve"> </w:t>
      </w:r>
      <w:r w:rsidR="00A80B9B">
        <w:rPr>
          <w:b/>
        </w:rPr>
        <w:t>Graphical Design Standards, Read the Terminology for Website Design document posted on Canvas</w:t>
      </w:r>
    </w:p>
    <w:p w14:paraId="5DD17930" w14:textId="4CDCC732" w:rsidR="002703FB" w:rsidRDefault="008114AB" w:rsidP="00B93765">
      <w:pPr>
        <w:spacing w:after="0" w:line="360" w:lineRule="auto"/>
        <w:ind w:firstLine="720"/>
      </w:pPr>
      <w:r>
        <w:t>Jan</w:t>
      </w:r>
      <w:r w:rsidR="0037411D">
        <w:t xml:space="preserve"> </w:t>
      </w:r>
      <w:r w:rsidR="002703FB">
        <w:t>2</w:t>
      </w:r>
      <w:r w:rsidR="00A80B9B">
        <w:t>4</w:t>
      </w:r>
      <w:r w:rsidR="00B93765">
        <w:t xml:space="preserve"> lecture </w:t>
      </w:r>
    </w:p>
    <w:p w14:paraId="0A404226" w14:textId="4CD2A27A" w:rsidR="005332A2" w:rsidRDefault="005332A2" w:rsidP="00536020">
      <w:pPr>
        <w:spacing w:after="0" w:line="360" w:lineRule="auto"/>
        <w:ind w:left="720"/>
      </w:pPr>
      <w:r>
        <w:t xml:space="preserve">Jan </w:t>
      </w:r>
      <w:r w:rsidR="00FB751C">
        <w:t>2</w:t>
      </w:r>
      <w:r w:rsidR="00A80B9B">
        <w:t>6</w:t>
      </w:r>
      <w:r>
        <w:t xml:space="preserve">. </w:t>
      </w:r>
      <w:r w:rsidR="00B93765">
        <w:t>lecture</w:t>
      </w:r>
      <w:r w:rsidR="00441B22">
        <w:t>/Assign Style Guide</w:t>
      </w:r>
    </w:p>
    <w:p w14:paraId="6699C52E" w14:textId="56E7224F" w:rsidR="00536020" w:rsidRDefault="008114AB" w:rsidP="00252C78">
      <w:pPr>
        <w:ind w:left="720"/>
      </w:pPr>
      <w:r>
        <w:t>Jan</w:t>
      </w:r>
      <w:r w:rsidR="0022599F">
        <w:t xml:space="preserve"> </w:t>
      </w:r>
      <w:r w:rsidR="00FB751C">
        <w:t>2</w:t>
      </w:r>
      <w:r w:rsidR="00A80B9B">
        <w:t>8</w:t>
      </w:r>
      <w:r w:rsidR="0022599F">
        <w:t xml:space="preserve"> </w:t>
      </w:r>
      <w:r w:rsidR="00B93765">
        <w:t>–</w:t>
      </w:r>
      <w:r w:rsidR="00252C78">
        <w:t xml:space="preserve"> </w:t>
      </w:r>
      <w:r w:rsidR="00B93765">
        <w:t xml:space="preserve">Guest Speaker: Emily Alford, </w:t>
      </w:r>
      <w:proofErr w:type="spellStart"/>
      <w:r w:rsidR="00B93765">
        <w:t>WedMD</w:t>
      </w:r>
      <w:proofErr w:type="spellEnd"/>
    </w:p>
    <w:p w14:paraId="342E59F7" w14:textId="34600134" w:rsidR="00536020" w:rsidRDefault="00536020" w:rsidP="0022599F">
      <w:pPr>
        <w:spacing w:after="0" w:line="360" w:lineRule="auto"/>
      </w:pPr>
      <w:r>
        <w:rPr>
          <w:b/>
        </w:rPr>
        <w:t>Week 3</w:t>
      </w:r>
      <w:r w:rsidRPr="005D650D">
        <w:t xml:space="preserve"> </w:t>
      </w:r>
      <w:r w:rsidR="00FB751C">
        <w:rPr>
          <w:b/>
        </w:rPr>
        <w:t>Copyright Infringement</w:t>
      </w:r>
    </w:p>
    <w:p w14:paraId="3AD7622E" w14:textId="75B616F1" w:rsidR="002A624B" w:rsidRDefault="00B93765" w:rsidP="002A624B">
      <w:pPr>
        <w:spacing w:after="0" w:line="360" w:lineRule="auto"/>
        <w:ind w:left="720"/>
      </w:pPr>
      <w:r>
        <w:t>Jan</w:t>
      </w:r>
      <w:r w:rsidR="00FB751C">
        <w:t xml:space="preserve"> </w:t>
      </w:r>
      <w:r>
        <w:t>3</w:t>
      </w:r>
      <w:r w:rsidR="00FB751C">
        <w:t>1</w:t>
      </w:r>
      <w:r w:rsidR="00224536">
        <w:t xml:space="preserve">. </w:t>
      </w:r>
      <w:r>
        <w:t>Lecture</w:t>
      </w:r>
    </w:p>
    <w:p w14:paraId="144160A0" w14:textId="08654562" w:rsidR="00224536" w:rsidRDefault="00FB751C" w:rsidP="00252C78">
      <w:pPr>
        <w:spacing w:after="0" w:line="360" w:lineRule="auto"/>
        <w:ind w:left="720"/>
      </w:pPr>
      <w:r>
        <w:t xml:space="preserve">Feb </w:t>
      </w:r>
      <w:proofErr w:type="gramStart"/>
      <w:r w:rsidR="00B93765">
        <w:t>2</w:t>
      </w:r>
      <w:r w:rsidR="002A624B">
        <w:t xml:space="preserve">  </w:t>
      </w:r>
      <w:r w:rsidR="00B93765">
        <w:t>Lecture</w:t>
      </w:r>
      <w:proofErr w:type="gramEnd"/>
    </w:p>
    <w:p w14:paraId="28B10A8E" w14:textId="7FA1580E" w:rsidR="00FB751C" w:rsidRPr="00B93765" w:rsidRDefault="00FB751C" w:rsidP="00B93765">
      <w:pPr>
        <w:spacing w:after="0" w:line="360" w:lineRule="auto"/>
        <w:ind w:left="720"/>
        <w:rPr>
          <w:b/>
        </w:rPr>
      </w:pPr>
      <w:r>
        <w:t xml:space="preserve">Feb. </w:t>
      </w:r>
      <w:r w:rsidR="00B93765">
        <w:t>4</w:t>
      </w:r>
      <w:r w:rsidR="00224536">
        <w:t xml:space="preserve"> </w:t>
      </w:r>
      <w:bookmarkStart w:id="0" w:name="_Hlk533929790"/>
      <w:bookmarkStart w:id="1" w:name="_Hlk13783265"/>
      <w:r w:rsidR="00047C65">
        <w:t>Class will not meet/</w:t>
      </w:r>
      <w:r w:rsidR="00047C65" w:rsidRPr="00047C65">
        <w:rPr>
          <w:b/>
        </w:rPr>
        <w:t xml:space="preserve"> </w:t>
      </w:r>
      <w:r w:rsidR="00B61A78">
        <w:rPr>
          <w:b/>
        </w:rPr>
        <w:t>We will not meet in class. Begin HubSpot SEO Certification on your own.  Watch the following Modules: Welcome to the SEO Certification/SEO Basics/On Page and Technical SEO</w:t>
      </w:r>
    </w:p>
    <w:bookmarkEnd w:id="0"/>
    <w:bookmarkEnd w:id="1"/>
    <w:p w14:paraId="00E17D8B" w14:textId="247BFD9B" w:rsidR="00157935" w:rsidRDefault="00157935" w:rsidP="00157935">
      <w:pPr>
        <w:spacing w:after="0" w:line="360" w:lineRule="auto"/>
        <w:rPr>
          <w:b/>
          <w:u w:val="single"/>
        </w:rPr>
      </w:pPr>
      <w:r w:rsidRPr="00F63D9A">
        <w:rPr>
          <w:b/>
        </w:rPr>
        <w:t>Week 4</w:t>
      </w:r>
      <w:r>
        <w:rPr>
          <w:b/>
          <w:u w:val="single"/>
        </w:rPr>
        <w:t xml:space="preserve"> </w:t>
      </w:r>
      <w:r w:rsidR="00FB751C" w:rsidRPr="003E7FAA">
        <w:rPr>
          <w:b/>
          <w:bCs/>
        </w:rPr>
        <w:t>Website Development Process</w:t>
      </w:r>
      <w:r w:rsidR="00FB751C">
        <w:rPr>
          <w:b/>
          <w:bCs/>
        </w:rPr>
        <w:t xml:space="preserve"> and using buyer personas</w:t>
      </w:r>
      <w:r>
        <w:rPr>
          <w:b/>
          <w:u w:val="single"/>
        </w:rPr>
        <w:t xml:space="preserve"> </w:t>
      </w:r>
    </w:p>
    <w:p w14:paraId="6827DFCA" w14:textId="5CF5FABF" w:rsidR="00224536" w:rsidRPr="00D42B08" w:rsidRDefault="002703FB" w:rsidP="00353A6D">
      <w:pPr>
        <w:spacing w:after="0" w:line="360" w:lineRule="auto"/>
        <w:ind w:left="720"/>
        <w:rPr>
          <w:b/>
          <w:bCs/>
        </w:rPr>
      </w:pPr>
      <w:r>
        <w:t xml:space="preserve">Feb </w:t>
      </w:r>
      <w:r w:rsidR="00B93765">
        <w:t>7</w:t>
      </w:r>
      <w:r>
        <w:t xml:space="preserve">. </w:t>
      </w:r>
      <w:r w:rsidR="008F187A">
        <w:t xml:space="preserve"> </w:t>
      </w:r>
      <w:r w:rsidR="00B93765">
        <w:t>Lecture/</w:t>
      </w:r>
      <w:r w:rsidR="00D42B08">
        <w:rPr>
          <w:b/>
          <w:bCs/>
        </w:rPr>
        <w:t>LinkedIn Learning due for EVERYONE at 11:59 pm</w:t>
      </w:r>
    </w:p>
    <w:p w14:paraId="3BEA4304" w14:textId="799ED499" w:rsidR="00224536" w:rsidRDefault="002703FB" w:rsidP="005332A2">
      <w:pPr>
        <w:spacing w:after="0" w:line="360" w:lineRule="auto"/>
        <w:ind w:left="720"/>
      </w:pPr>
      <w:r>
        <w:t xml:space="preserve">Feb </w:t>
      </w:r>
      <w:proofErr w:type="gramStart"/>
      <w:r w:rsidR="00B93765">
        <w:t>9</w:t>
      </w:r>
      <w:r w:rsidR="005332A2">
        <w:t xml:space="preserve"> </w:t>
      </w:r>
      <w:r w:rsidR="00B93765">
        <w:t xml:space="preserve"> </w:t>
      </w:r>
      <w:r w:rsidR="008E2A07">
        <w:t>Guest</w:t>
      </w:r>
      <w:proofErr w:type="gramEnd"/>
      <w:r w:rsidR="008E2A07">
        <w:t xml:space="preserve"> Speaker: Rep from TTI</w:t>
      </w:r>
    </w:p>
    <w:p w14:paraId="46E38EC7" w14:textId="2F759DAA" w:rsidR="00FB751C" w:rsidRPr="00480912" w:rsidRDefault="008114AB" w:rsidP="008E2A07">
      <w:pPr>
        <w:spacing w:after="0" w:line="360" w:lineRule="auto"/>
        <w:ind w:left="720"/>
        <w:rPr>
          <w:b/>
          <w:bCs/>
        </w:rPr>
      </w:pPr>
      <w:r>
        <w:t xml:space="preserve">Feb </w:t>
      </w:r>
      <w:r w:rsidR="00FB751C">
        <w:t>1</w:t>
      </w:r>
      <w:r w:rsidR="00B93765">
        <w:t>1</w:t>
      </w:r>
      <w:r w:rsidR="00A33A3F">
        <w:t xml:space="preserve"> </w:t>
      </w:r>
      <w:bookmarkStart w:id="2" w:name="_Hlk534134050"/>
      <w:r w:rsidR="00B61A78" w:rsidRPr="00480912">
        <w:rPr>
          <w:b/>
          <w:bCs/>
        </w:rPr>
        <w:t xml:space="preserve">We will not meet in class/Watch the remaining HubSpot SEO videos/I will be in my office </w:t>
      </w:r>
      <w:r w:rsidR="00480912" w:rsidRPr="00480912">
        <w:rPr>
          <w:b/>
          <w:bCs/>
        </w:rPr>
        <w:t>during class hours to meet with students who need help with their websites.</w:t>
      </w:r>
    </w:p>
    <w:bookmarkEnd w:id="2"/>
    <w:p w14:paraId="0E5037B4" w14:textId="763BE0DB" w:rsidR="00A47A85" w:rsidRDefault="00A47A85" w:rsidP="00266074">
      <w:pPr>
        <w:spacing w:after="0" w:line="360" w:lineRule="auto"/>
      </w:pPr>
      <w:r>
        <w:rPr>
          <w:b/>
        </w:rPr>
        <w:t>Week 5</w:t>
      </w:r>
      <w:r w:rsidR="00266074">
        <w:rPr>
          <w:b/>
          <w:bCs/>
        </w:rPr>
        <w:t xml:space="preserve"> </w:t>
      </w:r>
      <w:r w:rsidR="0073124A">
        <w:rPr>
          <w:b/>
          <w:bCs/>
        </w:rPr>
        <w:t xml:space="preserve"> </w:t>
      </w:r>
    </w:p>
    <w:p w14:paraId="645891A5" w14:textId="005EBE1B" w:rsidR="008F187A" w:rsidRPr="0073124A" w:rsidRDefault="008114AB" w:rsidP="00200C09">
      <w:pPr>
        <w:spacing w:after="0" w:line="360" w:lineRule="auto"/>
        <w:ind w:left="720"/>
        <w:rPr>
          <w:b/>
          <w:bCs/>
        </w:rPr>
      </w:pPr>
      <w:r>
        <w:t xml:space="preserve">Feb </w:t>
      </w:r>
      <w:proofErr w:type="gramStart"/>
      <w:r w:rsidR="00FB751C">
        <w:t>1</w:t>
      </w:r>
      <w:r w:rsidR="0073124A">
        <w:t>4</w:t>
      </w:r>
      <w:r w:rsidR="002703FB">
        <w:t xml:space="preserve"> </w:t>
      </w:r>
      <w:r w:rsidR="00266074">
        <w:t xml:space="preserve"> </w:t>
      </w:r>
      <w:r w:rsidR="0073124A">
        <w:rPr>
          <w:b/>
          <w:bCs/>
        </w:rPr>
        <w:t>Class</w:t>
      </w:r>
      <w:proofErr w:type="gramEnd"/>
      <w:r w:rsidR="0073124A">
        <w:rPr>
          <w:b/>
          <w:bCs/>
        </w:rPr>
        <w:t xml:space="preserve"> will not meet/Take the HubSpot SEO certification/Upload certificate with score and your name to Canvas by 11:59 pm</w:t>
      </w:r>
    </w:p>
    <w:p w14:paraId="3675AAA4" w14:textId="44C25E35" w:rsidR="00A47A85" w:rsidRPr="00353A6D" w:rsidRDefault="008114AB" w:rsidP="00353A6D">
      <w:pPr>
        <w:spacing w:after="0" w:line="360" w:lineRule="auto"/>
        <w:ind w:left="720"/>
      </w:pPr>
      <w:r>
        <w:t xml:space="preserve">Feb </w:t>
      </w:r>
      <w:r w:rsidR="002703FB">
        <w:t>1</w:t>
      </w:r>
      <w:r w:rsidR="0073124A">
        <w:t>6</w:t>
      </w:r>
      <w:r w:rsidR="00047C65">
        <w:t xml:space="preserve"> Lecture</w:t>
      </w:r>
      <w:r w:rsidR="00480912">
        <w:t>/Finish material</w:t>
      </w:r>
    </w:p>
    <w:p w14:paraId="5B201C89" w14:textId="4320FFAB" w:rsidR="00353A6D" w:rsidRPr="00266074" w:rsidRDefault="008114AB" w:rsidP="00266074">
      <w:pPr>
        <w:spacing w:after="0" w:line="360" w:lineRule="auto"/>
        <w:ind w:left="720"/>
      </w:pPr>
      <w:r>
        <w:t xml:space="preserve">Feb </w:t>
      </w:r>
      <w:r w:rsidR="002703FB">
        <w:t>1</w:t>
      </w:r>
      <w:r w:rsidR="0073124A">
        <w:t>8</w:t>
      </w:r>
      <w:r w:rsidR="00353A6D">
        <w:t xml:space="preserve"> </w:t>
      </w:r>
      <w:r w:rsidR="00047C65" w:rsidRPr="00D42B08">
        <w:rPr>
          <w:b/>
          <w:bCs/>
        </w:rPr>
        <w:t>Exam 1 covers material to date. See Study Guide</w:t>
      </w:r>
    </w:p>
    <w:p w14:paraId="79F38E21" w14:textId="5452EF53" w:rsidR="00336D70" w:rsidRDefault="00CE70E9" w:rsidP="00CE70E9">
      <w:pPr>
        <w:spacing w:after="0" w:line="360" w:lineRule="auto"/>
        <w:rPr>
          <w:b/>
        </w:rPr>
      </w:pPr>
      <w:r w:rsidRPr="00CE70E9">
        <w:rPr>
          <w:b/>
        </w:rPr>
        <w:t xml:space="preserve">Week </w:t>
      </w:r>
      <w:proofErr w:type="gramStart"/>
      <w:r w:rsidRPr="00CE70E9">
        <w:rPr>
          <w:b/>
        </w:rPr>
        <w:t xml:space="preserve">6 </w:t>
      </w:r>
      <w:r w:rsidR="00053D2A">
        <w:rPr>
          <w:b/>
        </w:rPr>
        <w:t xml:space="preserve"> </w:t>
      </w:r>
      <w:r w:rsidR="00480912">
        <w:rPr>
          <w:b/>
        </w:rPr>
        <w:t>Visual</w:t>
      </w:r>
      <w:proofErr w:type="gramEnd"/>
      <w:r w:rsidR="00480912">
        <w:rPr>
          <w:b/>
        </w:rPr>
        <w:t xml:space="preserve"> Storytelling/Branded Entertainment</w:t>
      </w:r>
    </w:p>
    <w:p w14:paraId="0FA08A71" w14:textId="755E749D" w:rsidR="00A33A3F" w:rsidRPr="00544E3E" w:rsidRDefault="008114AB" w:rsidP="00053D2A">
      <w:pPr>
        <w:spacing w:after="0" w:line="360" w:lineRule="auto"/>
        <w:ind w:left="720"/>
      </w:pPr>
      <w:r>
        <w:t xml:space="preserve">Feb </w:t>
      </w:r>
      <w:r w:rsidR="00FB751C">
        <w:t>2</w:t>
      </w:r>
      <w:r w:rsidR="00A97D1E">
        <w:t>1</w:t>
      </w:r>
      <w:r w:rsidR="00FB751C">
        <w:t xml:space="preserve"> </w:t>
      </w:r>
      <w:r w:rsidR="00480912">
        <w:t>Lecture</w:t>
      </w:r>
      <w:r w:rsidR="00480912" w:rsidRPr="00480912">
        <w:rPr>
          <w:b/>
        </w:rPr>
        <w:t xml:space="preserve"> </w:t>
      </w:r>
    </w:p>
    <w:p w14:paraId="48DB1E2F" w14:textId="4E18E42F" w:rsidR="005332A2" w:rsidRDefault="008114AB" w:rsidP="000A7C70">
      <w:pPr>
        <w:spacing w:after="0" w:line="360" w:lineRule="auto"/>
        <w:ind w:left="720"/>
      </w:pPr>
      <w:r>
        <w:lastRenderedPageBreak/>
        <w:t xml:space="preserve">Feb </w:t>
      </w:r>
      <w:r w:rsidR="00FB751C">
        <w:t>2</w:t>
      </w:r>
      <w:r w:rsidR="00A97D1E">
        <w:t>3</w:t>
      </w:r>
      <w:r w:rsidR="00200C09">
        <w:t xml:space="preserve">. </w:t>
      </w:r>
      <w:r w:rsidR="00480912">
        <w:t>Lecture</w:t>
      </w:r>
    </w:p>
    <w:p w14:paraId="400FF94C" w14:textId="05E1925E" w:rsidR="00583CD5" w:rsidRPr="00266074" w:rsidRDefault="008114AB" w:rsidP="00A5136C">
      <w:pPr>
        <w:spacing w:after="0" w:line="360" w:lineRule="auto"/>
        <w:ind w:left="720"/>
        <w:rPr>
          <w:b/>
          <w:bCs/>
        </w:rPr>
      </w:pPr>
      <w:r>
        <w:t xml:space="preserve">Feb </w:t>
      </w:r>
      <w:r w:rsidR="000A3DF6">
        <w:t>2</w:t>
      </w:r>
      <w:r w:rsidR="00A97D1E">
        <w:t xml:space="preserve">5 </w:t>
      </w:r>
      <w:r w:rsidR="00480912">
        <w:t>Tentative Guest Speaker</w:t>
      </w:r>
      <w:r w:rsidR="008E2A07">
        <w:t>/</w:t>
      </w:r>
      <w:r w:rsidR="008E2A07" w:rsidRPr="00266074">
        <w:rPr>
          <w:b/>
          <w:bCs/>
        </w:rPr>
        <w:t xml:space="preserve">Style guide with </w:t>
      </w:r>
      <w:r w:rsidR="008E2A07">
        <w:rPr>
          <w:b/>
          <w:bCs/>
        </w:rPr>
        <w:t xml:space="preserve">website </w:t>
      </w:r>
      <w:r w:rsidR="008E2A07" w:rsidRPr="00266074">
        <w:rPr>
          <w:b/>
          <w:bCs/>
        </w:rPr>
        <w:t>goal is due at 11:59 pm</w:t>
      </w:r>
    </w:p>
    <w:p w14:paraId="79F4C2F9" w14:textId="65E60C4F" w:rsidR="00336D70" w:rsidRPr="00053D2A" w:rsidRDefault="00336D70" w:rsidP="00336D70">
      <w:pPr>
        <w:spacing w:after="0" w:line="360" w:lineRule="auto"/>
        <w:rPr>
          <w:b/>
        </w:rPr>
      </w:pPr>
      <w:r w:rsidRPr="007B545F">
        <w:rPr>
          <w:b/>
          <w:sz w:val="24"/>
        </w:rPr>
        <w:t>Week 7</w:t>
      </w:r>
      <w:r w:rsidR="00053D2A">
        <w:rPr>
          <w:b/>
          <w:sz w:val="24"/>
        </w:rPr>
        <w:t xml:space="preserve"> </w:t>
      </w:r>
      <w:r w:rsidR="00053D2A">
        <w:rPr>
          <w:b/>
        </w:rPr>
        <w:t>More on SEO</w:t>
      </w:r>
    </w:p>
    <w:p w14:paraId="3DE8B515" w14:textId="0536680B" w:rsidR="00A33A3F" w:rsidRDefault="00A97D1E" w:rsidP="00155F7A">
      <w:pPr>
        <w:spacing w:after="0" w:line="360" w:lineRule="auto"/>
        <w:ind w:left="720"/>
      </w:pPr>
      <w:r>
        <w:t>Feb 28</w:t>
      </w:r>
      <w:r w:rsidR="00200C09">
        <w:t xml:space="preserve"> </w:t>
      </w:r>
      <w:r w:rsidR="00480912">
        <w:t>Lecture</w:t>
      </w:r>
    </w:p>
    <w:p w14:paraId="663EE80C" w14:textId="68590FAA" w:rsidR="006068CD" w:rsidRDefault="00FB751C" w:rsidP="000A7C70">
      <w:pPr>
        <w:spacing w:after="0" w:line="360" w:lineRule="auto"/>
        <w:ind w:left="720"/>
      </w:pPr>
      <w:r>
        <w:t xml:space="preserve">Mar </w:t>
      </w:r>
      <w:r w:rsidR="00A97D1E">
        <w:t>2</w:t>
      </w:r>
      <w:r w:rsidR="00A33A3F">
        <w:t xml:space="preserve"> </w:t>
      </w:r>
      <w:r w:rsidR="00480912">
        <w:t>Lecture/Possible guest speaker</w:t>
      </w:r>
    </w:p>
    <w:p w14:paraId="06FB5742" w14:textId="0BCE3A4E" w:rsidR="006068CD" w:rsidRPr="00480912" w:rsidRDefault="00FB751C" w:rsidP="00480912">
      <w:pPr>
        <w:spacing w:after="0" w:line="360" w:lineRule="auto"/>
        <w:ind w:left="720"/>
      </w:pPr>
      <w:r>
        <w:t xml:space="preserve">Mar </w:t>
      </w:r>
      <w:r w:rsidR="00A97D1E">
        <w:t>4</w:t>
      </w:r>
      <w:r w:rsidR="008A3CCE">
        <w:t xml:space="preserve"> </w:t>
      </w:r>
      <w:r w:rsidR="00480912">
        <w:rPr>
          <w:b/>
        </w:rPr>
        <w:t>Class does not meet/</w:t>
      </w:r>
      <w:r w:rsidR="00480912">
        <w:rPr>
          <w:b/>
        </w:rPr>
        <w:t xml:space="preserve">Watch the 6 videos at </w:t>
      </w:r>
      <w:hyperlink r:id="rId5" w:history="1">
        <w:r w:rsidR="00480912" w:rsidRPr="00205DF2">
          <w:rPr>
            <w:color w:val="0000FF"/>
            <w:u w:val="single"/>
          </w:rPr>
          <w:t>https://moz</w:t>
        </w:r>
        <w:r w:rsidR="00480912" w:rsidRPr="00205DF2">
          <w:rPr>
            <w:color w:val="0000FF"/>
            <w:u w:val="single"/>
          </w:rPr>
          <w:t>.com/learn/seo/one-hour-guide-to-seo</w:t>
        </w:r>
      </w:hyperlink>
    </w:p>
    <w:p w14:paraId="411D2FED" w14:textId="552B5B1E" w:rsidR="00155F7A" w:rsidRPr="00155F7A" w:rsidRDefault="00155F7A" w:rsidP="00155F7A">
      <w:pPr>
        <w:spacing w:after="0" w:line="360" w:lineRule="auto"/>
        <w:rPr>
          <w:b/>
        </w:rPr>
      </w:pPr>
      <w:r>
        <w:rPr>
          <w:b/>
        </w:rPr>
        <w:t>Week 8</w:t>
      </w:r>
      <w:r w:rsidR="00266074">
        <w:t xml:space="preserve"> </w:t>
      </w:r>
      <w:r w:rsidR="00266074">
        <w:rPr>
          <w:b/>
          <w:bCs/>
        </w:rPr>
        <w:t xml:space="preserve">No lecture. </w:t>
      </w:r>
      <w:r w:rsidR="00266074">
        <w:rPr>
          <w:b/>
        </w:rPr>
        <w:t>Have 5 pages of your website done by March 1</w:t>
      </w:r>
      <w:r w:rsidR="00A97D1E">
        <w:rPr>
          <w:b/>
        </w:rPr>
        <w:t>1</w:t>
      </w:r>
    </w:p>
    <w:p w14:paraId="43297CF7" w14:textId="1E82DEE6" w:rsidR="006068CD" w:rsidRDefault="002703FB" w:rsidP="000A7C70">
      <w:pPr>
        <w:spacing w:after="0" w:line="360" w:lineRule="auto"/>
        <w:ind w:left="720" w:firstLine="30"/>
      </w:pPr>
      <w:r>
        <w:t>Ma</w:t>
      </w:r>
      <w:r w:rsidR="00FB751C">
        <w:t xml:space="preserve">r </w:t>
      </w:r>
      <w:r w:rsidR="00A97D1E">
        <w:t>7</w:t>
      </w:r>
      <w:r w:rsidR="00155F7A">
        <w:t xml:space="preserve"> </w:t>
      </w:r>
      <w:proofErr w:type="spellStart"/>
      <w:r w:rsidR="00A97D1E">
        <w:t>Moz</w:t>
      </w:r>
      <w:proofErr w:type="spellEnd"/>
      <w:r w:rsidR="00A97D1E">
        <w:t>/</w:t>
      </w:r>
      <w:proofErr w:type="spellStart"/>
      <w:r w:rsidR="00A97D1E">
        <w:t>Hubspot</w:t>
      </w:r>
      <w:proofErr w:type="spellEnd"/>
      <w:r w:rsidR="00552D80">
        <w:t>/Give Assignment</w:t>
      </w:r>
    </w:p>
    <w:p w14:paraId="6D6AA588" w14:textId="41B308A2" w:rsidR="00933A73" w:rsidRDefault="002703FB" w:rsidP="00073C25">
      <w:pPr>
        <w:spacing w:after="0" w:line="360" w:lineRule="auto"/>
        <w:ind w:left="720" w:firstLine="30"/>
      </w:pPr>
      <w:r>
        <w:t xml:space="preserve">Mar </w:t>
      </w:r>
      <w:proofErr w:type="gramStart"/>
      <w:r w:rsidR="00A97D1E">
        <w:t>9</w:t>
      </w:r>
      <w:r w:rsidR="006068CD">
        <w:t xml:space="preserve"> </w:t>
      </w:r>
      <w:r w:rsidR="008E1E04" w:rsidRPr="008E1E04">
        <w:t xml:space="preserve"> </w:t>
      </w:r>
      <w:r w:rsidR="00A97D1E">
        <w:t>Work</w:t>
      </w:r>
      <w:proofErr w:type="gramEnd"/>
      <w:r w:rsidR="00A97D1E">
        <w:t xml:space="preserve"> on </w:t>
      </w:r>
      <w:proofErr w:type="spellStart"/>
      <w:r w:rsidR="00552D80">
        <w:t>Moz</w:t>
      </w:r>
      <w:proofErr w:type="spellEnd"/>
      <w:r w:rsidR="00552D80">
        <w:t>/HubSpot Assignment in class</w:t>
      </w:r>
      <w:r w:rsidR="00552D80">
        <w:rPr>
          <w:b/>
        </w:rPr>
        <w:t>/</w:t>
      </w:r>
      <w:r w:rsidR="00A16E58">
        <w:rPr>
          <w:b/>
        </w:rPr>
        <w:t>Install GA and GA4 in class on/</w:t>
      </w:r>
      <w:r w:rsidR="00A16E58" w:rsidRPr="00A97D1E">
        <w:rPr>
          <w:b/>
          <w:bCs/>
        </w:rPr>
        <w:t>GA and GA4 screenshots due</w:t>
      </w:r>
      <w:r w:rsidR="00A16E58">
        <w:rPr>
          <w:b/>
        </w:rPr>
        <w:t xml:space="preserve"> by 11:59 pm</w:t>
      </w:r>
    </w:p>
    <w:p w14:paraId="3BE536B0" w14:textId="1F190FA7" w:rsidR="00480912" w:rsidRDefault="008114AB" w:rsidP="00A97D1E">
      <w:pPr>
        <w:spacing w:after="0" w:line="360" w:lineRule="auto"/>
        <w:ind w:left="720" w:firstLine="30"/>
      </w:pPr>
      <w:r>
        <w:t xml:space="preserve">Mar </w:t>
      </w:r>
      <w:r w:rsidR="00FB751C">
        <w:t>1</w:t>
      </w:r>
      <w:r w:rsidR="00A97D1E">
        <w:t>1</w:t>
      </w:r>
      <w:r w:rsidR="007B545F">
        <w:t xml:space="preserve"> </w:t>
      </w:r>
      <w:r w:rsidR="00A16E58">
        <w:t>Class does not meet/Work on Google Analytics for Beginners</w:t>
      </w:r>
    </w:p>
    <w:p w14:paraId="55DDD1A5" w14:textId="51089C19" w:rsidR="00480912" w:rsidRPr="00480912" w:rsidRDefault="00480912" w:rsidP="00480912">
      <w:pPr>
        <w:spacing w:after="0" w:line="360" w:lineRule="auto"/>
        <w:ind w:left="720" w:firstLine="30"/>
        <w:jc w:val="center"/>
        <w:rPr>
          <w:color w:val="FF0000"/>
        </w:rPr>
      </w:pPr>
      <w:r>
        <w:rPr>
          <w:color w:val="FF0000"/>
        </w:rPr>
        <w:t>Spring Break March 14-18</w:t>
      </w:r>
    </w:p>
    <w:p w14:paraId="5E2741C6" w14:textId="348B0B3B" w:rsidR="00336D70" w:rsidRPr="00110DF0" w:rsidRDefault="00796292" w:rsidP="00796292">
      <w:pPr>
        <w:spacing w:after="0" w:line="360" w:lineRule="auto"/>
        <w:rPr>
          <w:b/>
        </w:rPr>
      </w:pPr>
      <w:r>
        <w:rPr>
          <w:b/>
        </w:rPr>
        <w:t>Week 9</w:t>
      </w:r>
      <w:r w:rsidR="00053D2A">
        <w:rPr>
          <w:b/>
        </w:rPr>
        <w:t xml:space="preserve"> </w:t>
      </w:r>
      <w:r w:rsidR="00A16E58">
        <w:rPr>
          <w:b/>
        </w:rPr>
        <w:t xml:space="preserve">Keyword Planning and </w:t>
      </w:r>
      <w:r w:rsidR="00266074" w:rsidRPr="00053D2A">
        <w:rPr>
          <w:b/>
          <w:bCs/>
        </w:rPr>
        <w:t xml:space="preserve">PPC </w:t>
      </w:r>
    </w:p>
    <w:p w14:paraId="2313392D" w14:textId="57283CBF" w:rsidR="00A33A3F" w:rsidRPr="00D42B08" w:rsidRDefault="00BC2345" w:rsidP="00796292">
      <w:pPr>
        <w:spacing w:after="0" w:line="360" w:lineRule="auto"/>
        <w:ind w:left="720"/>
        <w:rPr>
          <w:b/>
          <w:bCs/>
        </w:rPr>
      </w:pPr>
      <w:r>
        <w:t xml:space="preserve">Mar </w:t>
      </w:r>
      <w:r w:rsidR="00A16E58">
        <w:t>21</w:t>
      </w:r>
      <w:r w:rsidR="00944FE1">
        <w:t xml:space="preserve"> </w:t>
      </w:r>
      <w:r w:rsidR="003F575B">
        <w:t>Lecture</w:t>
      </w:r>
      <w:r w:rsidR="00552D80">
        <w:t>/</w:t>
      </w:r>
      <w:r w:rsidR="00552D80" w:rsidRPr="00552D80">
        <w:rPr>
          <w:b/>
          <w:bCs/>
        </w:rPr>
        <w:t>Give Google Merchandise store assignment</w:t>
      </w:r>
    </w:p>
    <w:p w14:paraId="11941A43" w14:textId="18E03262" w:rsidR="00266074" w:rsidRPr="003F575B" w:rsidRDefault="00BC2345" w:rsidP="0045711B">
      <w:pPr>
        <w:spacing w:after="0" w:line="360" w:lineRule="auto"/>
        <w:ind w:left="720"/>
        <w:rPr>
          <w:b/>
          <w:bCs/>
        </w:rPr>
      </w:pPr>
      <w:r>
        <w:t xml:space="preserve">Mar </w:t>
      </w:r>
      <w:r w:rsidR="00A16E58">
        <w:t>23</w:t>
      </w:r>
      <w:r w:rsidR="00944FE1">
        <w:t xml:space="preserve"> </w:t>
      </w:r>
      <w:r w:rsidR="003F575B" w:rsidRPr="003F575B">
        <w:rPr>
          <w:b/>
          <w:bCs/>
        </w:rPr>
        <w:t>P</w:t>
      </w:r>
      <w:r w:rsidR="00266074" w:rsidRPr="003F575B">
        <w:rPr>
          <w:b/>
          <w:bCs/>
        </w:rPr>
        <w:t>eer review</w:t>
      </w:r>
      <w:r w:rsidR="003F575B" w:rsidRPr="003F575B">
        <w:rPr>
          <w:b/>
          <w:bCs/>
        </w:rPr>
        <w:t xml:space="preserve"> in class/DO NOT MISS</w:t>
      </w:r>
      <w:r w:rsidR="003F575B">
        <w:rPr>
          <w:b/>
          <w:bCs/>
        </w:rPr>
        <w:t>/You will not receive full credit if you don’t have 5 published pages</w:t>
      </w:r>
      <w:r w:rsidR="00A16E58">
        <w:rPr>
          <w:b/>
          <w:bCs/>
        </w:rPr>
        <w:t>/Peer Review due by 11:59 pm</w:t>
      </w:r>
    </w:p>
    <w:p w14:paraId="4A2C0451" w14:textId="28DA1D08" w:rsidR="0045711B" w:rsidRPr="00944FE1" w:rsidRDefault="00BC2345" w:rsidP="0045711B">
      <w:pPr>
        <w:spacing w:after="0" w:line="360" w:lineRule="auto"/>
        <w:ind w:left="720"/>
      </w:pPr>
      <w:r>
        <w:t xml:space="preserve">Mar </w:t>
      </w:r>
      <w:r w:rsidR="00A16E58">
        <w:t>25</w:t>
      </w:r>
      <w:r>
        <w:t xml:space="preserve"> </w:t>
      </w:r>
      <w:r w:rsidR="003F575B">
        <w:t>Possible Guest speaker</w:t>
      </w:r>
      <w:r w:rsidR="00A16E58">
        <w:rPr>
          <w:b/>
          <w:bCs/>
        </w:rPr>
        <w:t>/Google Analytics for Beginners due at 11:59 pm</w:t>
      </w:r>
    </w:p>
    <w:p w14:paraId="16BEF7DC" w14:textId="1B2C1096" w:rsidR="004313B5" w:rsidRDefault="004313B5" w:rsidP="004313B5">
      <w:pPr>
        <w:spacing w:after="0" w:line="360" w:lineRule="auto"/>
        <w:rPr>
          <w:b/>
        </w:rPr>
      </w:pPr>
      <w:r w:rsidRPr="00E044EF">
        <w:rPr>
          <w:b/>
        </w:rPr>
        <w:t>Week 10</w:t>
      </w:r>
      <w:r w:rsidR="00266074">
        <w:rPr>
          <w:b/>
        </w:rPr>
        <w:t xml:space="preserve"> </w:t>
      </w:r>
      <w:r w:rsidR="00A16E58" w:rsidRPr="00053D2A">
        <w:rPr>
          <w:b/>
          <w:bCs/>
        </w:rPr>
        <w:t>Display Advertising and Ad Serving</w:t>
      </w:r>
    </w:p>
    <w:p w14:paraId="6F4C82F4" w14:textId="38CF40FC" w:rsidR="00944FE1" w:rsidRPr="00AA64D8" w:rsidRDefault="00432AF0" w:rsidP="00AA64D8">
      <w:pPr>
        <w:spacing w:after="0" w:line="360" w:lineRule="auto"/>
        <w:ind w:left="720"/>
        <w:rPr>
          <w:b/>
          <w:bCs/>
        </w:rPr>
      </w:pPr>
      <w:r>
        <w:t xml:space="preserve">Mar </w:t>
      </w:r>
      <w:r w:rsidR="00A16E58">
        <w:t>28</w:t>
      </w:r>
      <w:r w:rsidR="00A5136C">
        <w:t xml:space="preserve"> </w:t>
      </w:r>
      <w:r w:rsidR="00A16E58">
        <w:t>Lecture</w:t>
      </w:r>
      <w:r w:rsidR="00D42B08">
        <w:t>/</w:t>
      </w:r>
      <w:r w:rsidR="00D42B08" w:rsidRPr="00AA64D8">
        <w:rPr>
          <w:b/>
          <w:bCs/>
        </w:rPr>
        <w:t>Give</w:t>
      </w:r>
      <w:r w:rsidR="003F575B" w:rsidRPr="00AA64D8">
        <w:rPr>
          <w:b/>
          <w:bCs/>
        </w:rPr>
        <w:t xml:space="preserve"> </w:t>
      </w:r>
      <w:r w:rsidR="00D42B08" w:rsidRPr="00AA64D8">
        <w:rPr>
          <w:b/>
          <w:bCs/>
        </w:rPr>
        <w:t>social media promotion assignment</w:t>
      </w:r>
      <w:r w:rsidR="00AA64D8" w:rsidRPr="00AA64D8">
        <w:rPr>
          <w:b/>
          <w:bCs/>
        </w:rPr>
        <w:t>/Google Merchandise store assignment due at 11:59 pm</w:t>
      </w:r>
    </w:p>
    <w:p w14:paraId="37377E13" w14:textId="67DB235E" w:rsidR="00A33A3F" w:rsidRPr="006D2A1E" w:rsidRDefault="00432AF0" w:rsidP="008821F8">
      <w:pPr>
        <w:spacing w:after="0" w:line="360" w:lineRule="auto"/>
        <w:ind w:left="720"/>
      </w:pPr>
      <w:r>
        <w:t xml:space="preserve">Mar </w:t>
      </w:r>
      <w:r w:rsidR="00A16E58">
        <w:t>30</w:t>
      </w:r>
      <w:r w:rsidR="00422265">
        <w:rPr>
          <w:b/>
        </w:rPr>
        <w:t xml:space="preserve"> </w:t>
      </w:r>
      <w:r w:rsidR="00A16E58">
        <w:rPr>
          <w:b/>
        </w:rPr>
        <w:t>Lecture</w:t>
      </w:r>
    </w:p>
    <w:p w14:paraId="66EC7FDC" w14:textId="33705B1A" w:rsidR="00A33A3F" w:rsidRPr="00944FE1" w:rsidRDefault="00A16E58" w:rsidP="008821F8">
      <w:pPr>
        <w:spacing w:after="0" w:line="360" w:lineRule="auto"/>
        <w:ind w:left="720"/>
        <w:rPr>
          <w:i/>
        </w:rPr>
      </w:pPr>
      <w:r>
        <w:t>April 1</w:t>
      </w:r>
      <w:r w:rsidR="00432AF0">
        <w:t xml:space="preserve"> </w:t>
      </w:r>
      <w:r w:rsidR="00266074" w:rsidRPr="00266074">
        <w:rPr>
          <w:b/>
          <w:bCs/>
        </w:rPr>
        <w:t>Exam 2: Material since Exam 1 which includes Google Analytics for Beginners</w:t>
      </w:r>
    </w:p>
    <w:p w14:paraId="19F1F669" w14:textId="57686CA4" w:rsidR="004313B5" w:rsidRPr="005B4A3F" w:rsidRDefault="005B4A3F" w:rsidP="005B4A3F">
      <w:pPr>
        <w:spacing w:after="0" w:line="360" w:lineRule="auto"/>
        <w:rPr>
          <w:b/>
        </w:rPr>
      </w:pPr>
      <w:r w:rsidRPr="005B4A3F">
        <w:rPr>
          <w:b/>
        </w:rPr>
        <w:t>Week 11</w:t>
      </w:r>
      <w:r w:rsidR="00266074" w:rsidRPr="00266074">
        <w:rPr>
          <w:b/>
        </w:rPr>
        <w:t xml:space="preserve"> </w:t>
      </w:r>
      <w:r w:rsidR="006D3D12">
        <w:rPr>
          <w:b/>
        </w:rPr>
        <w:t>Email Marketing</w:t>
      </w:r>
    </w:p>
    <w:p w14:paraId="454176DB" w14:textId="3C52D6FA" w:rsidR="007A00BA" w:rsidRPr="000E2AE1" w:rsidRDefault="006D3D12" w:rsidP="005B4A3F">
      <w:pPr>
        <w:spacing w:after="0" w:line="360" w:lineRule="auto"/>
        <w:ind w:left="720"/>
      </w:pPr>
      <w:r>
        <w:t>Apr 4</w:t>
      </w:r>
      <w:r w:rsidR="00432AF0">
        <w:t xml:space="preserve"> </w:t>
      </w:r>
      <w:r w:rsidR="00552D80">
        <w:t>Lecture</w:t>
      </w:r>
    </w:p>
    <w:p w14:paraId="7286EBAA" w14:textId="4E69B769" w:rsidR="005B4A3F" w:rsidRPr="000E2AE1" w:rsidRDefault="00552D80" w:rsidP="005B4A3F">
      <w:pPr>
        <w:spacing w:after="0" w:line="360" w:lineRule="auto"/>
        <w:ind w:left="720"/>
        <w:rPr>
          <w:i/>
        </w:rPr>
      </w:pPr>
      <w:r>
        <w:t>Apr 6</w:t>
      </w:r>
      <w:r w:rsidR="00A33A3F" w:rsidRPr="000E2AE1">
        <w:t xml:space="preserve"> </w:t>
      </w:r>
      <w:r>
        <w:t>Lecture</w:t>
      </w:r>
    </w:p>
    <w:p w14:paraId="3D0BCA93" w14:textId="7E9EAB0F" w:rsidR="005B4A3F" w:rsidRPr="00D42B08" w:rsidRDefault="002703FB" w:rsidP="00B52276">
      <w:pPr>
        <w:spacing w:after="0" w:line="360" w:lineRule="auto"/>
        <w:ind w:left="720"/>
        <w:rPr>
          <w:b/>
          <w:bCs/>
          <w:i/>
        </w:rPr>
      </w:pPr>
      <w:r>
        <w:t>Ap</w:t>
      </w:r>
      <w:r w:rsidR="00552D80">
        <w:t>r 8</w:t>
      </w:r>
      <w:r w:rsidR="00A33A3F">
        <w:t xml:space="preserve"> </w:t>
      </w:r>
      <w:bookmarkStart w:id="3" w:name="_Hlk534148422"/>
      <w:r w:rsidR="00432AF0">
        <w:t xml:space="preserve">Watch </w:t>
      </w:r>
      <w:proofErr w:type="spellStart"/>
      <w:r w:rsidR="00432AF0">
        <w:t>Hubspot</w:t>
      </w:r>
      <w:proofErr w:type="spellEnd"/>
      <w:r w:rsidR="00432AF0">
        <w:t xml:space="preserve"> videos on your- </w:t>
      </w:r>
      <w:bookmarkEnd w:id="3"/>
      <w:r w:rsidR="00432AF0" w:rsidRPr="0068583D">
        <w:rPr>
          <w:b/>
          <w:bCs/>
        </w:rPr>
        <w:t xml:space="preserve">Begin </w:t>
      </w:r>
      <w:proofErr w:type="spellStart"/>
      <w:r w:rsidR="00432AF0" w:rsidRPr="0068583D">
        <w:rPr>
          <w:b/>
          <w:bCs/>
        </w:rPr>
        <w:t>Hubspot</w:t>
      </w:r>
      <w:proofErr w:type="spellEnd"/>
      <w:r w:rsidR="00432AF0" w:rsidRPr="0068583D">
        <w:rPr>
          <w:b/>
          <w:bCs/>
        </w:rPr>
        <w:t xml:space="preserve"> Email Certification videos</w:t>
      </w:r>
      <w:r w:rsidR="00933A73" w:rsidRPr="0068583D">
        <w:rPr>
          <w:b/>
          <w:bCs/>
        </w:rPr>
        <w:t>: Watch Understanding Email Marketing,</w:t>
      </w:r>
      <w:r w:rsidR="005651D5" w:rsidRPr="0068583D">
        <w:rPr>
          <w:b/>
          <w:bCs/>
        </w:rPr>
        <w:t xml:space="preserve"> </w:t>
      </w:r>
      <w:proofErr w:type="gramStart"/>
      <w:r w:rsidR="005651D5" w:rsidRPr="0068583D">
        <w:rPr>
          <w:b/>
          <w:bCs/>
        </w:rPr>
        <w:t>Creating</w:t>
      </w:r>
      <w:proofErr w:type="gramEnd"/>
      <w:r w:rsidR="005651D5" w:rsidRPr="0068583D">
        <w:rPr>
          <w:b/>
          <w:bCs/>
        </w:rPr>
        <w:t xml:space="preserve"> a Contact Management and Segmentation Strategy, and Sending the Right Email</w:t>
      </w:r>
      <w:r w:rsidR="00D42B08" w:rsidRPr="0068583D">
        <w:rPr>
          <w:b/>
          <w:bCs/>
        </w:rPr>
        <w:t xml:space="preserve"> Creating a High Performing Email / due at 11:59 pm</w:t>
      </w:r>
      <w:r w:rsidR="00D42B08" w:rsidRPr="00D42B08">
        <w:rPr>
          <w:b/>
          <w:bCs/>
        </w:rPr>
        <w:t>/Social media assignment due at 11:59 pm</w:t>
      </w:r>
    </w:p>
    <w:p w14:paraId="08673FF3" w14:textId="34C1B9B5" w:rsidR="00AC562C" w:rsidRDefault="00A474C7" w:rsidP="00BC3D70">
      <w:pPr>
        <w:spacing w:after="0" w:line="360" w:lineRule="auto"/>
      </w:pPr>
      <w:r>
        <w:rPr>
          <w:b/>
        </w:rPr>
        <w:t xml:space="preserve">Week </w:t>
      </w:r>
      <w:proofErr w:type="gramStart"/>
      <w:r>
        <w:rPr>
          <w:b/>
        </w:rPr>
        <w:t>12</w:t>
      </w:r>
      <w:r w:rsidR="00BC3D70" w:rsidRPr="00BC3D70">
        <w:t xml:space="preserve"> </w:t>
      </w:r>
      <w:r w:rsidR="00266074" w:rsidRPr="00D42B08">
        <w:rPr>
          <w:b/>
          <w:bCs/>
        </w:rPr>
        <w:t xml:space="preserve"> </w:t>
      </w:r>
      <w:r w:rsidR="006166FA">
        <w:rPr>
          <w:b/>
          <w:bCs/>
        </w:rPr>
        <w:t>Social</w:t>
      </w:r>
      <w:proofErr w:type="gramEnd"/>
      <w:r w:rsidR="006166FA">
        <w:rPr>
          <w:b/>
          <w:bCs/>
        </w:rPr>
        <w:t xml:space="preserve"> and Regulatory issues/</w:t>
      </w:r>
      <w:r w:rsidR="00D42B08">
        <w:rPr>
          <w:b/>
        </w:rPr>
        <w:t>Tutorial</w:t>
      </w:r>
      <w:r w:rsidR="006166FA">
        <w:rPr>
          <w:b/>
        </w:rPr>
        <w:t xml:space="preserve"> PPT slides</w:t>
      </w:r>
      <w:r w:rsidR="00D42B08">
        <w:rPr>
          <w:b/>
        </w:rPr>
        <w:t xml:space="preserve"> by Dr. Parker on using HubSpot email</w:t>
      </w:r>
      <w:r w:rsidR="006166FA">
        <w:rPr>
          <w:b/>
        </w:rPr>
        <w:t xml:space="preserve"> in Canvas</w:t>
      </w:r>
    </w:p>
    <w:p w14:paraId="2F92BD06" w14:textId="5989762A" w:rsidR="00933A73" w:rsidRPr="00BB04E6" w:rsidRDefault="00432AF0" w:rsidP="00BB04E6">
      <w:pPr>
        <w:spacing w:after="0" w:line="360" w:lineRule="auto"/>
        <w:ind w:left="720"/>
        <w:rPr>
          <w:b/>
          <w:bCs/>
        </w:rPr>
      </w:pPr>
      <w:r>
        <w:lastRenderedPageBreak/>
        <w:t xml:space="preserve">Apr </w:t>
      </w:r>
      <w:r w:rsidR="00C54149">
        <w:t>11</w:t>
      </w:r>
      <w:r w:rsidR="000E2AE1">
        <w:t xml:space="preserve"> </w:t>
      </w:r>
      <w:r w:rsidR="00440151">
        <w:t>Lecture/</w:t>
      </w:r>
      <w:r w:rsidR="00D42B08" w:rsidRPr="00BB04E6">
        <w:rPr>
          <w:b/>
          <w:bCs/>
        </w:rPr>
        <w:t>Give email assignment and have students collect email addresses</w:t>
      </w:r>
      <w:r w:rsidR="00440151" w:rsidRPr="00BB04E6">
        <w:rPr>
          <w:b/>
          <w:bCs/>
        </w:rPr>
        <w:t>/DO NOT WAIT Until Due date to begin</w:t>
      </w:r>
    </w:p>
    <w:p w14:paraId="366AF8CB" w14:textId="3D5A5B7D" w:rsidR="000E2AE1" w:rsidRDefault="00EF56F0" w:rsidP="00656271">
      <w:pPr>
        <w:spacing w:after="0" w:line="360" w:lineRule="auto"/>
        <w:ind w:firstLine="720"/>
      </w:pPr>
      <w:r>
        <w:t xml:space="preserve">Apr </w:t>
      </w:r>
      <w:r w:rsidR="00C54149">
        <w:t>13</w:t>
      </w:r>
      <w:r w:rsidR="005651D5">
        <w:t xml:space="preserve"> </w:t>
      </w:r>
      <w:r w:rsidR="00440151">
        <w:t>Lecture</w:t>
      </w:r>
    </w:p>
    <w:p w14:paraId="6FB632F6" w14:textId="4C46313A" w:rsidR="00BC3D70" w:rsidRPr="00BB04E6" w:rsidRDefault="005651D5" w:rsidP="005651D5">
      <w:pPr>
        <w:spacing w:after="0" w:line="360" w:lineRule="auto"/>
        <w:ind w:left="720"/>
        <w:rPr>
          <w:b/>
          <w:bCs/>
        </w:rPr>
      </w:pPr>
      <w:r>
        <w:t xml:space="preserve">Apr </w:t>
      </w:r>
      <w:r w:rsidR="00C54149" w:rsidRPr="00BB04E6">
        <w:rPr>
          <w:b/>
          <w:bCs/>
        </w:rPr>
        <w:t>15</w:t>
      </w:r>
      <w:r w:rsidR="009271FA" w:rsidRPr="00BB04E6">
        <w:rPr>
          <w:b/>
          <w:bCs/>
        </w:rPr>
        <w:t xml:space="preserve"> </w:t>
      </w:r>
      <w:r w:rsidR="00BB04E6" w:rsidRPr="00BB04E6">
        <w:rPr>
          <w:b/>
          <w:bCs/>
        </w:rPr>
        <w:t>We will not meet in class/</w:t>
      </w:r>
      <w:r w:rsidRPr="00BB04E6">
        <w:rPr>
          <w:b/>
          <w:bCs/>
        </w:rPr>
        <w:t xml:space="preserve">Watch </w:t>
      </w:r>
      <w:proofErr w:type="spellStart"/>
      <w:r w:rsidRPr="00BB04E6">
        <w:rPr>
          <w:b/>
          <w:bCs/>
        </w:rPr>
        <w:t>Hubspot</w:t>
      </w:r>
      <w:proofErr w:type="spellEnd"/>
      <w:r w:rsidRPr="00BB04E6">
        <w:rPr>
          <w:b/>
          <w:bCs/>
        </w:rPr>
        <w:t xml:space="preserve"> videos on your</w:t>
      </w:r>
      <w:r w:rsidR="002078D3" w:rsidRPr="00BB04E6">
        <w:rPr>
          <w:b/>
          <w:bCs/>
        </w:rPr>
        <w:t xml:space="preserve"> own</w:t>
      </w:r>
      <w:r w:rsidRPr="00BB04E6">
        <w:rPr>
          <w:b/>
          <w:bCs/>
        </w:rPr>
        <w:t>-, Understanding Email Deliverability, and Outlining the Design of your Marketing Emails</w:t>
      </w:r>
    </w:p>
    <w:p w14:paraId="46FC3ED7" w14:textId="44D0B11F" w:rsidR="00D42B08" w:rsidRPr="00D42B08" w:rsidRDefault="00EC14B8" w:rsidP="00D42B08">
      <w:pPr>
        <w:spacing w:after="0" w:line="360" w:lineRule="auto"/>
        <w:rPr>
          <w:b/>
          <w:bCs/>
          <w:i/>
        </w:rPr>
      </w:pPr>
      <w:r>
        <w:rPr>
          <w:b/>
        </w:rPr>
        <w:t>Week 13</w:t>
      </w:r>
      <w:r w:rsidR="00D42B08">
        <w:rPr>
          <w:b/>
        </w:rPr>
        <w:t xml:space="preserve"> </w:t>
      </w:r>
      <w:r w:rsidR="00BB04E6">
        <w:rPr>
          <w:b/>
        </w:rPr>
        <w:t>Testing</w:t>
      </w:r>
    </w:p>
    <w:p w14:paraId="745D5125" w14:textId="3FA93B0D" w:rsidR="007A00BA" w:rsidRPr="00D42B08" w:rsidRDefault="002078D3" w:rsidP="00D42B08">
      <w:pPr>
        <w:spacing w:after="0" w:line="360" w:lineRule="auto"/>
        <w:ind w:firstLine="720"/>
      </w:pPr>
      <w:r>
        <w:t xml:space="preserve">Apr </w:t>
      </w:r>
      <w:r w:rsidR="00C54149">
        <w:t>18</w:t>
      </w:r>
      <w:r w:rsidR="000E2AE1">
        <w:t xml:space="preserve"> </w:t>
      </w:r>
      <w:r w:rsidR="00BB04E6">
        <w:t>Lecture</w:t>
      </w:r>
    </w:p>
    <w:p w14:paraId="177C42B6" w14:textId="496F2011" w:rsidR="009271FA" w:rsidRDefault="002078D3" w:rsidP="00656271">
      <w:pPr>
        <w:spacing w:after="0" w:line="360" w:lineRule="auto"/>
        <w:ind w:firstLine="720"/>
      </w:pPr>
      <w:r>
        <w:t xml:space="preserve">Apr </w:t>
      </w:r>
      <w:r w:rsidR="00C54149">
        <w:t>20</w:t>
      </w:r>
      <w:r w:rsidR="00BB04E6">
        <w:t xml:space="preserve"> Guest Speaker</w:t>
      </w:r>
    </w:p>
    <w:p w14:paraId="1517F23F" w14:textId="6F64D154" w:rsidR="00BC3D70" w:rsidRPr="00BB04E6" w:rsidRDefault="002078D3" w:rsidP="00BB04E6">
      <w:pPr>
        <w:spacing w:after="0" w:line="360" w:lineRule="auto"/>
        <w:ind w:left="720"/>
        <w:rPr>
          <w:b/>
          <w:bCs/>
          <w:i/>
        </w:rPr>
      </w:pPr>
      <w:r>
        <w:t>Apr</w:t>
      </w:r>
      <w:r w:rsidR="00440151">
        <w:t xml:space="preserve"> 22 We won’t meet in class</w:t>
      </w:r>
      <w:r w:rsidR="00BB04E6">
        <w:t>/</w:t>
      </w:r>
      <w:r w:rsidR="00BB04E6" w:rsidRPr="00BB04E6">
        <w:rPr>
          <w:b/>
        </w:rPr>
        <w:t xml:space="preserve"> </w:t>
      </w:r>
      <w:r w:rsidR="00BB04E6">
        <w:rPr>
          <w:b/>
        </w:rPr>
        <w:t xml:space="preserve">Finish HubSpot Email videos: </w:t>
      </w:r>
      <w:r w:rsidR="00BB04E6" w:rsidRPr="00D42B08">
        <w:rPr>
          <w:b/>
          <w:bCs/>
        </w:rPr>
        <w:t xml:space="preserve">Analyzing your Marketing Emails, </w:t>
      </w:r>
      <w:proofErr w:type="gramStart"/>
      <w:r w:rsidR="00BB04E6" w:rsidRPr="00D42B08">
        <w:rPr>
          <w:b/>
          <w:bCs/>
        </w:rPr>
        <w:t>Testing</w:t>
      </w:r>
      <w:proofErr w:type="gramEnd"/>
      <w:r w:rsidR="00BB04E6" w:rsidRPr="00D42B08">
        <w:rPr>
          <w:b/>
          <w:bCs/>
        </w:rPr>
        <w:t xml:space="preserve"> your marketing emails, and Developing Relationships with Lead Nurturing</w:t>
      </w:r>
    </w:p>
    <w:p w14:paraId="52B52238" w14:textId="227FF21B" w:rsidR="00BC3D70" w:rsidRPr="00755FCA" w:rsidRDefault="00EC14B8" w:rsidP="00BC3D70">
      <w:pPr>
        <w:spacing w:after="0" w:line="360" w:lineRule="auto"/>
        <w:rPr>
          <w:b/>
        </w:rPr>
      </w:pPr>
      <w:r>
        <w:rPr>
          <w:b/>
        </w:rPr>
        <w:t>Week 14</w:t>
      </w:r>
      <w:r w:rsidR="00D42B08">
        <w:rPr>
          <w:b/>
        </w:rPr>
        <w:t xml:space="preserve"> </w:t>
      </w:r>
    </w:p>
    <w:p w14:paraId="5F25C842" w14:textId="1A9D5033" w:rsidR="007A00BA" w:rsidRDefault="002078D3" w:rsidP="00BC3D70">
      <w:pPr>
        <w:spacing w:after="0" w:line="360" w:lineRule="auto"/>
        <w:ind w:firstLine="720"/>
      </w:pPr>
      <w:r>
        <w:t xml:space="preserve">Apr </w:t>
      </w:r>
      <w:r w:rsidR="00C54149">
        <w:t>25</w:t>
      </w:r>
      <w:r>
        <w:t xml:space="preserve"> </w:t>
      </w:r>
      <w:r w:rsidR="00BB04E6">
        <w:t>Guest speaker/</w:t>
      </w:r>
      <w:r w:rsidR="00BB04E6" w:rsidRPr="00D42B08">
        <w:rPr>
          <w:b/>
          <w:bCs/>
        </w:rPr>
        <w:t>Email assignment due at 11:59 pm on Canvas</w:t>
      </w:r>
    </w:p>
    <w:p w14:paraId="09EE9530" w14:textId="201A7D6F" w:rsidR="00EC14B8" w:rsidRDefault="002078D3" w:rsidP="00BC3D70">
      <w:pPr>
        <w:spacing w:after="0" w:line="360" w:lineRule="auto"/>
        <w:ind w:firstLine="720"/>
      </w:pPr>
      <w:r>
        <w:t xml:space="preserve">Apr </w:t>
      </w:r>
      <w:r w:rsidR="00C54149">
        <w:t>27</w:t>
      </w:r>
      <w:r w:rsidR="00656271">
        <w:t xml:space="preserve"> </w:t>
      </w:r>
      <w:r w:rsidR="00BB04E6" w:rsidRPr="00BB04E6">
        <w:rPr>
          <w:b/>
          <w:bCs/>
        </w:rPr>
        <w:t>Final Exam. Check study guide for exam material</w:t>
      </w:r>
    </w:p>
    <w:p w14:paraId="4ECE13CA" w14:textId="351EA0A3" w:rsidR="00D23E39" w:rsidRDefault="002078D3" w:rsidP="00D23E39">
      <w:pPr>
        <w:spacing w:after="0" w:line="360" w:lineRule="auto"/>
        <w:ind w:firstLine="720"/>
      </w:pPr>
      <w:r>
        <w:t xml:space="preserve">Apr </w:t>
      </w:r>
      <w:r w:rsidR="00C54149">
        <w:t>29</w:t>
      </w:r>
      <w:r w:rsidRPr="00D42B08">
        <w:rPr>
          <w:b/>
          <w:bCs/>
        </w:rPr>
        <w:t xml:space="preserve"> </w:t>
      </w:r>
      <w:r w:rsidR="00BB04E6">
        <w:rPr>
          <w:b/>
          <w:bCs/>
        </w:rPr>
        <w:t>Class will not meet/HubSpot Email Marketing Certification due at 11:59 pm</w:t>
      </w:r>
    </w:p>
    <w:p w14:paraId="0D932205" w14:textId="3717927B" w:rsidR="003856C5" w:rsidRPr="00D42B08" w:rsidRDefault="003856C5" w:rsidP="003856C5">
      <w:pPr>
        <w:spacing w:after="0" w:line="360" w:lineRule="auto"/>
        <w:rPr>
          <w:i/>
          <w:iCs/>
        </w:rPr>
      </w:pPr>
      <w:r w:rsidRPr="00D23E39">
        <w:rPr>
          <w:b/>
          <w:bCs/>
        </w:rPr>
        <w:t>Week 15</w:t>
      </w:r>
      <w:r w:rsidR="00D23E39">
        <w:t xml:space="preserve"> </w:t>
      </w:r>
    </w:p>
    <w:p w14:paraId="20DE19EC" w14:textId="5084193E" w:rsidR="00BC3D70" w:rsidRDefault="00C54149" w:rsidP="003856C5">
      <w:pPr>
        <w:spacing w:after="0" w:line="360" w:lineRule="auto"/>
        <w:ind w:left="720"/>
      </w:pPr>
      <w:r>
        <w:t>May 2</w:t>
      </w:r>
      <w:r w:rsidR="003856C5">
        <w:t xml:space="preserve"> </w:t>
      </w:r>
      <w:r>
        <w:t>Work on websites in class</w:t>
      </w:r>
    </w:p>
    <w:p w14:paraId="28964120" w14:textId="6AA40A2F" w:rsidR="00D42B08" w:rsidRDefault="00C54149" w:rsidP="00D42B08">
      <w:pPr>
        <w:spacing w:after="0" w:line="360" w:lineRule="auto"/>
        <w:ind w:left="720"/>
      </w:pPr>
      <w:r>
        <w:t>May 4</w:t>
      </w:r>
      <w:r w:rsidR="00266074">
        <w:t xml:space="preserve"> </w:t>
      </w:r>
      <w:r>
        <w:t>Work on websites in class</w:t>
      </w:r>
      <w:r w:rsidR="00D42B08">
        <w:t xml:space="preserve">/ </w:t>
      </w:r>
      <w:r w:rsidR="00D42B08" w:rsidRPr="00D42B08">
        <w:rPr>
          <w:b/>
          <w:bCs/>
        </w:rPr>
        <w:t>Websites are due wit</w:t>
      </w:r>
      <w:r>
        <w:rPr>
          <w:b/>
          <w:bCs/>
        </w:rPr>
        <w:t xml:space="preserve">h </w:t>
      </w:r>
      <w:r w:rsidR="00D42B08" w:rsidRPr="00D42B08">
        <w:rPr>
          <w:b/>
          <w:bCs/>
        </w:rPr>
        <w:t>final assignment due on Canvas at 11:59 pm</w:t>
      </w:r>
    </w:p>
    <w:p w14:paraId="597766DA" w14:textId="77777777" w:rsidR="00D42B08" w:rsidRDefault="00D42B08" w:rsidP="00D42B08">
      <w:pPr>
        <w:spacing w:after="0" w:line="360" w:lineRule="auto"/>
        <w:ind w:left="720"/>
      </w:pPr>
    </w:p>
    <w:p w14:paraId="03953127" w14:textId="274D3F05" w:rsidR="00BC3D70" w:rsidRDefault="00BC3D70" w:rsidP="00D42B08">
      <w:pPr>
        <w:spacing w:after="0" w:line="360" w:lineRule="auto"/>
        <w:ind w:left="720"/>
        <w:rPr>
          <w:b/>
        </w:rPr>
      </w:pPr>
      <w:r>
        <w:rPr>
          <w:b/>
        </w:rPr>
        <w:t>Final Exam Week</w:t>
      </w:r>
      <w:r w:rsidR="00656271">
        <w:rPr>
          <w:b/>
        </w:rPr>
        <w:t xml:space="preserve">- </w:t>
      </w:r>
    </w:p>
    <w:p w14:paraId="02639B56" w14:textId="77777777" w:rsidR="00D42B08" w:rsidRPr="00D23E39" w:rsidRDefault="00D42B08" w:rsidP="00D42B08">
      <w:pPr>
        <w:spacing w:after="0" w:line="360" w:lineRule="auto"/>
        <w:rPr>
          <w:i/>
          <w:iCs/>
        </w:rPr>
      </w:pPr>
      <w:r>
        <w:rPr>
          <w:b/>
        </w:rPr>
        <w:tab/>
      </w:r>
      <w:r w:rsidRPr="00D23E39">
        <w:rPr>
          <w:i/>
          <w:iCs/>
        </w:rPr>
        <w:t xml:space="preserve">Individuals will have three minutes to present their websites as an oral presentation without PPT     </w:t>
      </w:r>
    </w:p>
    <w:p w14:paraId="4CB228A8" w14:textId="589F6AC0" w:rsidR="00D42B08" w:rsidRPr="00D23E39" w:rsidRDefault="00D42B08" w:rsidP="00D42B08">
      <w:pPr>
        <w:spacing w:after="0" w:line="360" w:lineRule="auto"/>
        <w:ind w:left="720" w:firstLine="48"/>
        <w:rPr>
          <w:i/>
          <w:iCs/>
        </w:rPr>
      </w:pPr>
      <w:r w:rsidRPr="00D23E39">
        <w:rPr>
          <w:i/>
          <w:iCs/>
        </w:rPr>
        <w:t>slides. State your website goal and show the content that best helps you accomplish the goal. Plan</w:t>
      </w:r>
      <w:r>
        <w:rPr>
          <w:i/>
          <w:iCs/>
        </w:rPr>
        <w:t xml:space="preserve"> </w:t>
      </w:r>
      <w:r w:rsidRPr="00D23E39">
        <w:rPr>
          <w:i/>
          <w:iCs/>
        </w:rPr>
        <w:t>your presentation in advance because you only have 3 minutes. I will cut you off</w:t>
      </w:r>
      <w:r>
        <w:rPr>
          <w:i/>
          <w:iCs/>
        </w:rPr>
        <w:t>.</w:t>
      </w:r>
    </w:p>
    <w:p w14:paraId="068C8F89" w14:textId="69CEA186" w:rsidR="00D42B08" w:rsidRDefault="00D42B08" w:rsidP="00BC3D70">
      <w:pPr>
        <w:spacing w:after="0" w:line="360" w:lineRule="auto"/>
        <w:rPr>
          <w:b/>
        </w:rPr>
      </w:pPr>
    </w:p>
    <w:p w14:paraId="5A3CE53F" w14:textId="2C2E6547" w:rsidR="007A00BA" w:rsidRDefault="00672F8B">
      <w:r>
        <w:tab/>
      </w:r>
      <w:r w:rsidR="007A00BA">
        <w:t xml:space="preserve">MWF </w:t>
      </w:r>
      <w:r w:rsidR="00D23E39">
        <w:t>9:1</w:t>
      </w:r>
      <w:r w:rsidR="00C54149">
        <w:t>0</w:t>
      </w:r>
      <w:r w:rsidR="007A00BA">
        <w:t xml:space="preserve"> am class final will </w:t>
      </w:r>
      <w:r w:rsidR="002703FB">
        <w:t>be</w:t>
      </w:r>
      <w:r w:rsidR="00D23E39">
        <w:t xml:space="preserve"> </w:t>
      </w:r>
      <w:r w:rsidR="00C54149">
        <w:t>Monday</w:t>
      </w:r>
      <w:r w:rsidR="00D42B08">
        <w:t xml:space="preserve">, </w:t>
      </w:r>
      <w:r w:rsidR="00C54149">
        <w:t>May 9</w:t>
      </w:r>
      <w:r w:rsidR="003856C5">
        <w:t>.</w:t>
      </w:r>
      <w:r w:rsidR="006678EA">
        <w:t xml:space="preserve"> from </w:t>
      </w:r>
      <w:r w:rsidR="00C54149">
        <w:t>8</w:t>
      </w:r>
      <w:r w:rsidR="006678EA">
        <w:t xml:space="preserve"> am to </w:t>
      </w:r>
      <w:r w:rsidR="00C54149">
        <w:t>10</w:t>
      </w:r>
      <w:r w:rsidR="006678EA">
        <w:t xml:space="preserve"> </w:t>
      </w:r>
      <w:r w:rsidR="00C54149">
        <w:t>a</w:t>
      </w:r>
      <w:r w:rsidR="006678EA">
        <w:t>m</w:t>
      </w:r>
      <w:r w:rsidR="00266074" w:rsidRPr="00266074">
        <w:t xml:space="preserve"> </w:t>
      </w:r>
    </w:p>
    <w:p w14:paraId="341F0464" w14:textId="5260AA87" w:rsidR="006678EA" w:rsidRDefault="006678EA">
      <w:r>
        <w:tab/>
        <w:t>MWF 1</w:t>
      </w:r>
      <w:r w:rsidR="002703FB">
        <w:t>0:</w:t>
      </w:r>
      <w:r w:rsidR="00C54149">
        <w:t>2</w:t>
      </w:r>
      <w:r w:rsidR="00D42B08">
        <w:t>0</w:t>
      </w:r>
      <w:r>
        <w:t xml:space="preserve"> </w:t>
      </w:r>
      <w:r w:rsidR="00D42B08">
        <w:t>a</w:t>
      </w:r>
      <w:r>
        <w:t xml:space="preserve">m class final will be Wednesday, </w:t>
      </w:r>
      <w:r w:rsidR="003856C5">
        <w:t>May</w:t>
      </w:r>
      <w:r w:rsidR="00C54149">
        <w:t xml:space="preserve"> 11</w:t>
      </w:r>
      <w:r w:rsidR="003856C5">
        <w:t>,</w:t>
      </w:r>
      <w:r>
        <w:t xml:space="preserve"> from </w:t>
      </w:r>
      <w:r w:rsidR="002703FB">
        <w:t>8</w:t>
      </w:r>
      <w:r>
        <w:t>:</w:t>
      </w:r>
      <w:r w:rsidR="00D42B08">
        <w:t>0</w:t>
      </w:r>
      <w:r>
        <w:t>0 am to 1</w:t>
      </w:r>
      <w:r w:rsidR="002703FB">
        <w:t>0</w:t>
      </w:r>
      <w:r>
        <w:t>:0</w:t>
      </w:r>
      <w:r w:rsidR="002703FB">
        <w:t>0</w:t>
      </w:r>
      <w:r>
        <w:t xml:space="preserve"> </w:t>
      </w:r>
      <w:r w:rsidR="002703FB">
        <w:t>am</w:t>
      </w:r>
    </w:p>
    <w:p w14:paraId="617AE44B" w14:textId="1B7CAAA9" w:rsidR="0068583D" w:rsidRPr="0068583D" w:rsidRDefault="0068583D">
      <w:pPr>
        <w:rPr>
          <w:b/>
          <w:bCs/>
          <w:i/>
          <w:iCs/>
        </w:rPr>
      </w:pPr>
      <w:r w:rsidRPr="0068583D">
        <w:rPr>
          <w:b/>
          <w:bCs/>
          <w:i/>
          <w:iCs/>
        </w:rPr>
        <w:t>Final reflection paper is due at 11:59 pm on Wednesday, May 11 at 10 pm</w:t>
      </w:r>
    </w:p>
    <w:sectPr w:rsidR="0068583D" w:rsidRPr="006858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FA7B84"/>
    <w:multiLevelType w:val="hybridMultilevel"/>
    <w:tmpl w:val="784C64A0"/>
    <w:lvl w:ilvl="0" w:tplc="CD6E96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B720F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F3E12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D6D9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C235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B323F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790DE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B21B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4E5D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zMTY2N7AwMTQytLRQ0lEKTi0uzszPAymwrAUAljb8PiwAAAA="/>
  </w:docVars>
  <w:rsids>
    <w:rsidRoot w:val="00BE57F9"/>
    <w:rsid w:val="00026D44"/>
    <w:rsid w:val="00047C65"/>
    <w:rsid w:val="00053D2A"/>
    <w:rsid w:val="000557EA"/>
    <w:rsid w:val="00066A96"/>
    <w:rsid w:val="00073C25"/>
    <w:rsid w:val="000A3DF6"/>
    <w:rsid w:val="000A7C70"/>
    <w:rsid w:val="000E2AE1"/>
    <w:rsid w:val="000F6662"/>
    <w:rsid w:val="001372BA"/>
    <w:rsid w:val="00137E06"/>
    <w:rsid w:val="0014753E"/>
    <w:rsid w:val="00152E0D"/>
    <w:rsid w:val="00155F7A"/>
    <w:rsid w:val="001572FD"/>
    <w:rsid w:val="00157935"/>
    <w:rsid w:val="001A3196"/>
    <w:rsid w:val="001A32A3"/>
    <w:rsid w:val="001A423A"/>
    <w:rsid w:val="001D0DA9"/>
    <w:rsid w:val="001D22CA"/>
    <w:rsid w:val="00200C09"/>
    <w:rsid w:val="002078D3"/>
    <w:rsid w:val="00211F68"/>
    <w:rsid w:val="00224536"/>
    <w:rsid w:val="0022599F"/>
    <w:rsid w:val="00240797"/>
    <w:rsid w:val="002478FD"/>
    <w:rsid w:val="00252C78"/>
    <w:rsid w:val="00266074"/>
    <w:rsid w:val="002703FB"/>
    <w:rsid w:val="002A624B"/>
    <w:rsid w:val="002B0E49"/>
    <w:rsid w:val="002E0C4D"/>
    <w:rsid w:val="00336D70"/>
    <w:rsid w:val="00353A6D"/>
    <w:rsid w:val="0037411D"/>
    <w:rsid w:val="003856C5"/>
    <w:rsid w:val="003B553D"/>
    <w:rsid w:val="003C0C6E"/>
    <w:rsid w:val="003F3264"/>
    <w:rsid w:val="003F575B"/>
    <w:rsid w:val="003F603A"/>
    <w:rsid w:val="00422265"/>
    <w:rsid w:val="004313B5"/>
    <w:rsid w:val="00432AF0"/>
    <w:rsid w:val="00440151"/>
    <w:rsid w:val="00440421"/>
    <w:rsid w:val="00441B22"/>
    <w:rsid w:val="0045711B"/>
    <w:rsid w:val="00480912"/>
    <w:rsid w:val="004A7EC8"/>
    <w:rsid w:val="004F5A45"/>
    <w:rsid w:val="005332A2"/>
    <w:rsid w:val="00536020"/>
    <w:rsid w:val="00544E3E"/>
    <w:rsid w:val="00552D80"/>
    <w:rsid w:val="00561612"/>
    <w:rsid w:val="005651D5"/>
    <w:rsid w:val="00583CD5"/>
    <w:rsid w:val="005A3910"/>
    <w:rsid w:val="005B4A3F"/>
    <w:rsid w:val="006068CD"/>
    <w:rsid w:val="006166FA"/>
    <w:rsid w:val="0065504F"/>
    <w:rsid w:val="00656271"/>
    <w:rsid w:val="00657917"/>
    <w:rsid w:val="006678EA"/>
    <w:rsid w:val="00672F8B"/>
    <w:rsid w:val="006815E8"/>
    <w:rsid w:val="0068583D"/>
    <w:rsid w:val="006B7A06"/>
    <w:rsid w:val="006C098F"/>
    <w:rsid w:val="006D2A1E"/>
    <w:rsid w:val="006D3D12"/>
    <w:rsid w:val="0073124A"/>
    <w:rsid w:val="007714FC"/>
    <w:rsid w:val="00782A59"/>
    <w:rsid w:val="00796292"/>
    <w:rsid w:val="007A00BA"/>
    <w:rsid w:val="007B545F"/>
    <w:rsid w:val="007D7CC3"/>
    <w:rsid w:val="007E555B"/>
    <w:rsid w:val="007F28ED"/>
    <w:rsid w:val="007F3B31"/>
    <w:rsid w:val="008074DB"/>
    <w:rsid w:val="008114AB"/>
    <w:rsid w:val="008230D5"/>
    <w:rsid w:val="008279D0"/>
    <w:rsid w:val="008821F8"/>
    <w:rsid w:val="008A3CCE"/>
    <w:rsid w:val="008A6D67"/>
    <w:rsid w:val="008E1E04"/>
    <w:rsid w:val="008E2A07"/>
    <w:rsid w:val="008F187A"/>
    <w:rsid w:val="009271FA"/>
    <w:rsid w:val="00933A73"/>
    <w:rsid w:val="00944FE1"/>
    <w:rsid w:val="00976F8E"/>
    <w:rsid w:val="009974C9"/>
    <w:rsid w:val="009C63B8"/>
    <w:rsid w:val="00A16E58"/>
    <w:rsid w:val="00A33A3F"/>
    <w:rsid w:val="00A46701"/>
    <w:rsid w:val="00A474C7"/>
    <w:rsid w:val="00A47A85"/>
    <w:rsid w:val="00A5136C"/>
    <w:rsid w:val="00A532E9"/>
    <w:rsid w:val="00A7081D"/>
    <w:rsid w:val="00A7624A"/>
    <w:rsid w:val="00A80B9B"/>
    <w:rsid w:val="00A97D1E"/>
    <w:rsid w:val="00AA64D8"/>
    <w:rsid w:val="00AC562C"/>
    <w:rsid w:val="00B02AA4"/>
    <w:rsid w:val="00B52276"/>
    <w:rsid w:val="00B52469"/>
    <w:rsid w:val="00B61A78"/>
    <w:rsid w:val="00B808A8"/>
    <w:rsid w:val="00B93765"/>
    <w:rsid w:val="00BA5254"/>
    <w:rsid w:val="00BB04E6"/>
    <w:rsid w:val="00BB1BCC"/>
    <w:rsid w:val="00BC2345"/>
    <w:rsid w:val="00BC3D70"/>
    <w:rsid w:val="00BE57F9"/>
    <w:rsid w:val="00C101A3"/>
    <w:rsid w:val="00C25767"/>
    <w:rsid w:val="00C54149"/>
    <w:rsid w:val="00C561E2"/>
    <w:rsid w:val="00CC04C0"/>
    <w:rsid w:val="00CE70E9"/>
    <w:rsid w:val="00CF5BB2"/>
    <w:rsid w:val="00D23E39"/>
    <w:rsid w:val="00D30E07"/>
    <w:rsid w:val="00D42B08"/>
    <w:rsid w:val="00D82A48"/>
    <w:rsid w:val="00DE6064"/>
    <w:rsid w:val="00E0440F"/>
    <w:rsid w:val="00E14ED2"/>
    <w:rsid w:val="00E65454"/>
    <w:rsid w:val="00EC14B8"/>
    <w:rsid w:val="00EF56F0"/>
    <w:rsid w:val="00F228B3"/>
    <w:rsid w:val="00F242C1"/>
    <w:rsid w:val="00F26B93"/>
    <w:rsid w:val="00F4370F"/>
    <w:rsid w:val="00FA20C6"/>
    <w:rsid w:val="00FB751C"/>
    <w:rsid w:val="00FB7C6E"/>
    <w:rsid w:val="00FC7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33A12"/>
  <w15:docId w15:val="{B8A7FB5C-DAC1-4FA3-BD1A-22032BAFB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0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F28E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F28E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329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658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oz.com/learn/seo/one-hour-guide-to-seo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81</Words>
  <Characters>388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mes Madison University</Company>
  <LinksUpToDate>false</LinksUpToDate>
  <CharactersWithSpaces>4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na Parker</dc:creator>
  <cp:keywords/>
  <dc:description/>
  <cp:lastModifiedBy>Parker, Janna - parke4jm</cp:lastModifiedBy>
  <cp:revision>2</cp:revision>
  <cp:lastPrinted>2021-01-23T22:35:00Z</cp:lastPrinted>
  <dcterms:created xsi:type="dcterms:W3CDTF">2022-01-21T11:38:00Z</dcterms:created>
  <dcterms:modified xsi:type="dcterms:W3CDTF">2022-01-21T11:38:00Z</dcterms:modified>
</cp:coreProperties>
</file>